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45FB5" w14:textId="4BBA8EC6" w:rsidR="00F742D1" w:rsidRDefault="00F742D1" w:rsidP="008A4E8A">
      <w:pPr>
        <w:jc w:val="center"/>
        <w:rPr>
          <w:b/>
          <w:bCs/>
        </w:rPr>
      </w:pPr>
      <w:r>
        <w:rPr>
          <w:b/>
          <w:bCs/>
        </w:rPr>
        <w:t>ARTICLE</w:t>
      </w:r>
    </w:p>
    <w:p w14:paraId="1504A2D4" w14:textId="751575C8" w:rsidR="006F3C36" w:rsidRPr="006F3C36" w:rsidRDefault="006F3C36">
      <w:pPr>
        <w:rPr>
          <w:b/>
          <w:bCs/>
        </w:rPr>
      </w:pPr>
      <w:r>
        <w:rPr>
          <w:b/>
          <w:bCs/>
        </w:rPr>
        <w:t>Introduction</w:t>
      </w:r>
    </w:p>
    <w:p w14:paraId="30839D0B" w14:textId="3E5EC4D6" w:rsidR="00FF18E9" w:rsidRDefault="00FF18E9">
      <w:r>
        <w:t xml:space="preserve">Between defending my dissertation </w:t>
      </w:r>
      <w:r w:rsidR="00EE09DF">
        <w:t>and</w:t>
      </w:r>
      <w:r>
        <w:t xml:space="preserve"> beginning work as an Assistant Professor at my alma mater, Southern Illinois University Edwardsville</w:t>
      </w:r>
      <w:r w:rsidR="00021715">
        <w:t xml:space="preserve"> (SIUE)</w:t>
      </w:r>
      <w:r>
        <w:t xml:space="preserve">, I was able to travel to Japan to </w:t>
      </w:r>
      <w:r w:rsidR="00021715">
        <w:t xml:space="preserve">present a portion of my dissertation work (see </w:t>
      </w:r>
      <w:hyperlink r:id="rId5" w:history="1">
        <w:r w:rsidR="00021715" w:rsidRPr="00021715">
          <w:rPr>
            <w:rStyle w:val="Hyperlink"/>
          </w:rPr>
          <w:t>Parasocial Cues</w:t>
        </w:r>
      </w:hyperlink>
      <w:r w:rsidR="00021715">
        <w:t xml:space="preserve">). Because I had to report to SIUE within days </w:t>
      </w:r>
      <w:r w:rsidR="006F3C36">
        <w:t>of the conference, I began my travels knowing it was going to be a short trip.</w:t>
      </w:r>
    </w:p>
    <w:p w14:paraId="09A4A959" w14:textId="0D0167C5" w:rsidR="006F3C36" w:rsidRDefault="006F3C36"/>
    <w:p w14:paraId="1E0E18E7" w14:textId="77777777" w:rsidR="00AC11EC" w:rsidRDefault="00AC11EC">
      <w:pPr>
        <w:rPr>
          <w:b/>
          <w:bCs/>
        </w:rPr>
      </w:pPr>
      <w:r w:rsidRPr="00AC11EC">
        <w:rPr>
          <w:b/>
          <w:bCs/>
        </w:rPr>
        <w:t>San Francisco</w:t>
      </w:r>
      <w:r w:rsidRPr="00AC11EC">
        <w:rPr>
          <w:b/>
          <w:bCs/>
        </w:rPr>
        <w:t xml:space="preserve"> </w:t>
      </w:r>
    </w:p>
    <w:p w14:paraId="7F082D96" w14:textId="34C99A04" w:rsidR="006F3C36" w:rsidRDefault="006F3C36">
      <w:r>
        <w:t xml:space="preserve">I started my Japan trip with a </w:t>
      </w:r>
      <w:r w:rsidR="00070696">
        <w:t xml:space="preserve">stop </w:t>
      </w:r>
      <w:r>
        <w:t xml:space="preserve">in </w:t>
      </w:r>
      <w:r w:rsidR="00AC11EC" w:rsidRPr="00AC11EC">
        <w:t>San Francisco</w:t>
      </w:r>
      <w:r w:rsidR="00CD1831">
        <w:t xml:space="preserve"> to celebrate my birthday</w:t>
      </w:r>
      <w:r>
        <w:t xml:space="preserve">. This gave me time to catch up with friends and meet industry contacts. This brief stay ultimately resulted in me forcing my friends to watch </w:t>
      </w:r>
      <w:r w:rsidRPr="005D41AE">
        <w:rPr>
          <w:i/>
          <w:iCs/>
        </w:rPr>
        <w:t>Stranger Things</w:t>
      </w:r>
      <w:r w:rsidR="005D41AE">
        <w:t xml:space="preserve"> while we were not out for a drink or meal</w:t>
      </w:r>
      <w:r w:rsidR="00B60FFE">
        <w:t xml:space="preserve"> (see drinking.jpg)</w:t>
      </w:r>
      <w:r w:rsidR="005D41AE">
        <w:t>.</w:t>
      </w:r>
    </w:p>
    <w:p w14:paraId="6445D6A4" w14:textId="6648318F" w:rsidR="006F3C36" w:rsidRDefault="006F3C36"/>
    <w:p w14:paraId="7AA22EEF" w14:textId="613BE8C4" w:rsidR="006F3C36" w:rsidRDefault="00252485">
      <w:r>
        <w:rPr>
          <w:b/>
          <w:bCs/>
        </w:rPr>
        <w:t xml:space="preserve">Kyoto </w:t>
      </w:r>
    </w:p>
    <w:p w14:paraId="7F0DBAC3" w14:textId="08903A66" w:rsidR="00CD5620" w:rsidRDefault="00DD7DC9">
      <w:r>
        <w:t>After 13 hours of travel, I ma</w:t>
      </w:r>
      <w:r w:rsidR="00074AEF">
        <w:t>d</w:t>
      </w:r>
      <w:r>
        <w:t>e it to Kyoto.</w:t>
      </w:r>
      <w:r w:rsidR="0062634C">
        <w:t xml:space="preserve"> Kyoto was as I expected. </w:t>
      </w:r>
      <w:r w:rsidR="000F229A">
        <w:t xml:space="preserve">I would only be in Kyoto for a couple of days, so I </w:t>
      </w:r>
      <w:r w:rsidR="00B14DD8">
        <w:t>endure</w:t>
      </w:r>
      <w:r w:rsidR="00074AEF">
        <w:t>d</w:t>
      </w:r>
      <w:r w:rsidR="00B14DD8">
        <w:t xml:space="preserve"> the heat</w:t>
      </w:r>
      <w:r w:rsidR="002F5E31">
        <w:t xml:space="preserve"> and humidity of a Japanese summer to</w:t>
      </w:r>
      <w:r w:rsidR="004E0B9B">
        <w:t xml:space="preserve"> do some tourist things, like visiting </w:t>
      </w:r>
      <w:r w:rsidR="002F5E31">
        <w:t xml:space="preserve">Kinkaku-ji, a </w:t>
      </w:r>
      <w:r w:rsidR="00C16C13">
        <w:t xml:space="preserve">Buddhist </w:t>
      </w:r>
      <w:r w:rsidR="002F5E31">
        <w:t xml:space="preserve">temple </w:t>
      </w:r>
      <w:r w:rsidR="00C16C13">
        <w:t xml:space="preserve">near the </w:t>
      </w:r>
      <w:r w:rsidR="002F5E31">
        <w:t>conference location</w:t>
      </w:r>
      <w:r w:rsidR="00C16C13">
        <w:t xml:space="preserve">, </w:t>
      </w:r>
      <w:r w:rsidR="002F5E31">
        <w:t>Kinugasa Campus of Ritsumeikan University</w:t>
      </w:r>
      <w:r w:rsidR="0041332F">
        <w:t xml:space="preserve"> (see temple.jpg)</w:t>
      </w:r>
      <w:r w:rsidR="002F5E31">
        <w:t>.</w:t>
      </w:r>
      <w:r w:rsidR="00AC408F">
        <w:t xml:space="preserve"> I otherwise made a point to spend my time </w:t>
      </w:r>
      <w:r w:rsidR="003C778A">
        <w:t>as a local</w:t>
      </w:r>
      <w:r w:rsidR="00AC408F">
        <w:t xml:space="preserve">. </w:t>
      </w:r>
      <w:r w:rsidR="00540A87">
        <w:t>I would grab food from the Family Mart or 7</w:t>
      </w:r>
      <w:r w:rsidR="00855933">
        <w:t xml:space="preserve">-Eleven between by Airbnb, which </w:t>
      </w:r>
      <w:r w:rsidR="003C778A">
        <w:t xml:space="preserve">was </w:t>
      </w:r>
      <w:r w:rsidR="00855933">
        <w:t xml:space="preserve">about 2 kilometers up a mountain behind the campus, and the conference location. </w:t>
      </w:r>
      <w:r w:rsidR="00DF7B25">
        <w:t xml:space="preserve">They had some </w:t>
      </w:r>
      <w:r w:rsidR="00855933">
        <w:t xml:space="preserve">of the best sushi and </w:t>
      </w:r>
      <w:r w:rsidR="000A7BFE">
        <w:t>onigiri I ha</w:t>
      </w:r>
      <w:r w:rsidR="00EE09DF">
        <w:t>ve ever eaten</w:t>
      </w:r>
      <w:r w:rsidR="000A7BFE">
        <w:t>.</w:t>
      </w:r>
      <w:r w:rsidR="00EE09DF">
        <w:t xml:space="preserve"> I also upheld my long running tradition of sampling some McDonald’s food every time I travel to a new country (see mcd.jpg).</w:t>
      </w:r>
      <w:r w:rsidR="000A7BFE">
        <w:t xml:space="preserve"> The only complaint about the Airbnb is that I was about a head taller than their intended occupants (see </w:t>
      </w:r>
      <w:r w:rsidR="0041332F">
        <w:t>tall.jpg).</w:t>
      </w:r>
      <w:r w:rsidR="00C0157F">
        <w:t xml:space="preserve"> </w:t>
      </w:r>
      <w:r w:rsidR="00070696">
        <w:t>Otherwise,</w:t>
      </w:r>
      <w:r w:rsidR="00DF7B25">
        <w:t xml:space="preserve"> you would find my listening to presentations</w:t>
      </w:r>
      <w:r w:rsidR="00070696">
        <w:t xml:space="preserve"> (see tl.jpg)</w:t>
      </w:r>
      <w:r w:rsidR="00DF7B25">
        <w:t xml:space="preserve">. </w:t>
      </w:r>
      <w:r w:rsidR="00C0157F">
        <w:t>My time in Kyoto quickly came to an end.</w:t>
      </w:r>
    </w:p>
    <w:p w14:paraId="655954BF" w14:textId="30721784" w:rsidR="00CD5620" w:rsidRDefault="00CD5620"/>
    <w:p w14:paraId="23FCFD2B" w14:textId="412D8301" w:rsidR="002554DC" w:rsidRDefault="00AC408F">
      <w:r>
        <w:rPr>
          <w:b/>
          <w:bCs/>
        </w:rPr>
        <w:t>Lekima</w:t>
      </w:r>
    </w:p>
    <w:p w14:paraId="43853F80" w14:textId="00158E15" w:rsidR="002554DC" w:rsidRDefault="00386A09">
      <w:r>
        <w:t>During my last night in Kyoto</w:t>
      </w:r>
      <w:r w:rsidR="00AC11EC">
        <w:t xml:space="preserve">, I </w:t>
      </w:r>
      <w:r w:rsidR="004C4874">
        <w:t xml:space="preserve">was informed </w:t>
      </w:r>
      <w:r w:rsidR="00AC11EC">
        <w:t xml:space="preserve">that my flights home had been cancelled due to Super </w:t>
      </w:r>
      <w:r w:rsidR="001D7253">
        <w:t>Typhoon Lekima</w:t>
      </w:r>
      <w:r w:rsidR="00B8428C">
        <w:t xml:space="preserve"> (see lekima.jpg)</w:t>
      </w:r>
      <w:r w:rsidR="001D7253">
        <w:t xml:space="preserve">. Though the typhoon </w:t>
      </w:r>
      <w:r w:rsidR="004C4874">
        <w:t xml:space="preserve">would not </w:t>
      </w:r>
      <w:r w:rsidR="001D7253">
        <w:t>hit Japan</w:t>
      </w:r>
      <w:r w:rsidR="0065338B">
        <w:t xml:space="preserve">, </w:t>
      </w:r>
      <w:r w:rsidR="004C4874">
        <w:t xml:space="preserve">I </w:t>
      </w:r>
      <w:r w:rsidR="0065338B">
        <w:t>had a layover in Taiwan</w:t>
      </w:r>
      <w:r w:rsidR="00253FEA">
        <w:t xml:space="preserve"> and Taiwan was </w:t>
      </w:r>
      <w:r w:rsidR="00972C72">
        <w:t>directly in its path</w:t>
      </w:r>
      <w:r w:rsidR="00E15F88">
        <w:t xml:space="preserve">. I </w:t>
      </w:r>
      <w:r w:rsidR="00972C72">
        <w:t xml:space="preserve">immediately began </w:t>
      </w:r>
      <w:r w:rsidR="00E15F88">
        <w:t xml:space="preserve">googling numbers for </w:t>
      </w:r>
      <w:r w:rsidR="001D62AB">
        <w:t>EVA</w:t>
      </w:r>
      <w:r w:rsidR="00E15F88">
        <w:t xml:space="preserve"> Air and making phone calls to each of th</w:t>
      </w:r>
      <w:r w:rsidR="00D35743">
        <w:t>e</w:t>
      </w:r>
      <w:r w:rsidR="00972C72">
        <w:t>ir</w:t>
      </w:r>
      <w:r w:rsidR="00D35743">
        <w:t xml:space="preserve"> offices. I</w:t>
      </w:r>
      <w:r w:rsidR="000A6EB0">
        <w:t xml:space="preserve"> quickly</w:t>
      </w:r>
      <w:r w:rsidR="00D35743">
        <w:t xml:space="preserve"> learned that EVA Air does not have a 24/7 line and </w:t>
      </w:r>
      <w:r w:rsidR="000A6EB0">
        <w:t>that the Asian and American offices were closed</w:t>
      </w:r>
      <w:r w:rsidR="00D35743">
        <w:t xml:space="preserve">. </w:t>
      </w:r>
      <w:r w:rsidR="00DF3EB3">
        <w:t xml:space="preserve">That left me </w:t>
      </w:r>
      <w:r w:rsidR="00D35743">
        <w:t>in a foreign country</w:t>
      </w:r>
      <w:r w:rsidR="00B73C35">
        <w:t xml:space="preserve"> wit</w:t>
      </w:r>
      <w:r w:rsidR="004D0F66">
        <w:t>h no flight home, a</w:t>
      </w:r>
      <w:r w:rsidR="00DF3EB3">
        <w:t xml:space="preserve"> tiny </w:t>
      </w:r>
      <w:r w:rsidR="004D0F66">
        <w:t>Airbnb that I could not extend, and very little funds</w:t>
      </w:r>
      <w:r w:rsidR="00DF3EB3">
        <w:t xml:space="preserve"> – still a student, not yet a professor</w:t>
      </w:r>
      <w:r w:rsidR="004D0F66">
        <w:t>.</w:t>
      </w:r>
      <w:r w:rsidR="00DF3EB3">
        <w:t xml:space="preserve"> In the midst of my panic, </w:t>
      </w:r>
      <w:r w:rsidR="004D0F66">
        <w:t xml:space="preserve">a friend offered to </w:t>
      </w:r>
      <w:r w:rsidR="00527341">
        <w:t xml:space="preserve">call the </w:t>
      </w:r>
      <w:r w:rsidR="004D0F66">
        <w:t xml:space="preserve">EVA offices </w:t>
      </w:r>
      <w:r w:rsidR="00527341">
        <w:t xml:space="preserve">as they </w:t>
      </w:r>
      <w:r w:rsidR="004D0F66">
        <w:t xml:space="preserve">opened so that I could sleep. Though minimal, her </w:t>
      </w:r>
      <w:r w:rsidR="00527341">
        <w:t xml:space="preserve">offer </w:t>
      </w:r>
      <w:r w:rsidR="004D0F66">
        <w:t xml:space="preserve">was enough for me to take a breath, relax, and get three hours of sleep. </w:t>
      </w:r>
      <w:r w:rsidR="00936EB1">
        <w:t>Once I woke up</w:t>
      </w:r>
      <w:r w:rsidR="004D0F66">
        <w:t xml:space="preserve">, I was able to get EVA Air to put me on a direct flight </w:t>
      </w:r>
      <w:r w:rsidR="00EE77C1">
        <w:t xml:space="preserve">from Kansai to </w:t>
      </w:r>
      <w:r w:rsidR="00EE77C1" w:rsidRPr="00EE77C1">
        <w:t>San Francisco</w:t>
      </w:r>
      <w:r w:rsidR="00EE77C1">
        <w:t xml:space="preserve">. I </w:t>
      </w:r>
      <w:r w:rsidR="00936EB1">
        <w:t xml:space="preserve">was </w:t>
      </w:r>
      <w:r w:rsidR="00EE77C1">
        <w:t>squished again</w:t>
      </w:r>
      <w:r w:rsidR="00936EB1">
        <w:t>st</w:t>
      </w:r>
      <w:r w:rsidR="00EE77C1">
        <w:t xml:space="preserve"> a wall </w:t>
      </w:r>
      <w:r w:rsidR="00936EB1">
        <w:t xml:space="preserve">that </w:t>
      </w:r>
      <w:r w:rsidR="00EE77C1">
        <w:t xml:space="preserve">cut into my legroom and got zero sleep, but at least I knew I was going home (see </w:t>
      </w:r>
      <w:r w:rsidR="00F52A2C">
        <w:t>legroom.jpg)</w:t>
      </w:r>
      <w:r w:rsidR="00EE77C1">
        <w:t>.</w:t>
      </w:r>
    </w:p>
    <w:p w14:paraId="43D64D7B" w14:textId="0F6737A3" w:rsidR="005D41AE" w:rsidRDefault="005D41AE"/>
    <w:p w14:paraId="273D4890" w14:textId="77777777" w:rsidR="00F742D1" w:rsidRPr="00E35E6C" w:rsidRDefault="00F742D1"/>
    <w:p w14:paraId="1FF07350" w14:textId="66849129" w:rsidR="00924D61" w:rsidRPr="00E35E6C" w:rsidRDefault="00924D61"/>
    <w:p w14:paraId="59BA6C94" w14:textId="02CDDA90" w:rsidR="00924D61" w:rsidRDefault="00F742D1" w:rsidP="008A4E8A">
      <w:pPr>
        <w:jc w:val="center"/>
      </w:pPr>
      <w:r>
        <w:rPr>
          <w:b/>
          <w:bCs/>
        </w:rPr>
        <w:t>QUOTATIONS</w:t>
      </w:r>
    </w:p>
    <w:p w14:paraId="26E1FE19" w14:textId="77777777" w:rsidR="00924D61" w:rsidRDefault="00924D61" w:rsidP="00924D61">
      <w:r>
        <w:t>“</w:t>
      </w:r>
      <w:r>
        <w:t>I wish I knew how to smile. Heat and humidity aside, I'm really enjoying Kyoto.</w:t>
      </w:r>
    </w:p>
    <w:p w14:paraId="07FADACE" w14:textId="36C9744E" w:rsidR="00924D61" w:rsidRDefault="00924D61" w:rsidP="00924D61">
      <w:r>
        <w:t>#DiGRA2019</w:t>
      </w:r>
      <w:r>
        <w:t>” – APLeithTV on Instagram</w:t>
      </w:r>
    </w:p>
    <w:p w14:paraId="697FA6D4" w14:textId="613012B1" w:rsidR="00FC387D" w:rsidRDefault="00FC387D" w:rsidP="00924D61"/>
    <w:p w14:paraId="0C49FDED" w14:textId="503CFAF0" w:rsidR="00FC387D" w:rsidRPr="00924D61" w:rsidRDefault="00FC387D" w:rsidP="00924D61">
      <w:r w:rsidRPr="00FC387D">
        <w:t>"Lekima is like a horse with an extremely fierce temper</w:t>
      </w:r>
      <w:r>
        <w:t>,</w:t>
      </w:r>
      <w:r w:rsidRPr="00FC387D">
        <w:t xml:space="preserve"> </w:t>
      </w:r>
      <w:r w:rsidRPr="00FC387D">
        <w:t xml:space="preserve">" </w:t>
      </w:r>
      <w:r>
        <w:t xml:space="preserve">– </w:t>
      </w:r>
      <w:r w:rsidRPr="00FC387D">
        <w:t>Luo Yuezhen, a top meteorologist with the Zhejiang weather service center</w:t>
      </w:r>
    </w:p>
    <w:sectPr w:rsidR="00FC387D" w:rsidRPr="00924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97D84"/>
    <w:multiLevelType w:val="hybridMultilevel"/>
    <w:tmpl w:val="04A0B528"/>
    <w:lvl w:ilvl="0" w:tplc="171263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9020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MDIzNLE0NzE0NLFQ0lEKTi0uzszPAykwrAUAHJPhKywAAAA="/>
  </w:docVars>
  <w:rsids>
    <w:rsidRoot w:val="00AA6155"/>
    <w:rsid w:val="00001805"/>
    <w:rsid w:val="00021715"/>
    <w:rsid w:val="00070696"/>
    <w:rsid w:val="00074AEF"/>
    <w:rsid w:val="000A6EB0"/>
    <w:rsid w:val="000A7BFE"/>
    <w:rsid w:val="000F229A"/>
    <w:rsid w:val="001D62AB"/>
    <w:rsid w:val="001D7253"/>
    <w:rsid w:val="00252485"/>
    <w:rsid w:val="00253FEA"/>
    <w:rsid w:val="002554DC"/>
    <w:rsid w:val="002C51E0"/>
    <w:rsid w:val="002F5E31"/>
    <w:rsid w:val="00386A09"/>
    <w:rsid w:val="003C778A"/>
    <w:rsid w:val="0041332F"/>
    <w:rsid w:val="004C4874"/>
    <w:rsid w:val="004D0F66"/>
    <w:rsid w:val="004E0B9B"/>
    <w:rsid w:val="00527341"/>
    <w:rsid w:val="00540A87"/>
    <w:rsid w:val="005B27DD"/>
    <w:rsid w:val="005D41AE"/>
    <w:rsid w:val="0062634C"/>
    <w:rsid w:val="0065338B"/>
    <w:rsid w:val="006C1ECA"/>
    <w:rsid w:val="006F3C36"/>
    <w:rsid w:val="007B1724"/>
    <w:rsid w:val="00855933"/>
    <w:rsid w:val="0086584D"/>
    <w:rsid w:val="008A1FFF"/>
    <w:rsid w:val="008A4E8A"/>
    <w:rsid w:val="00924D61"/>
    <w:rsid w:val="00936EB1"/>
    <w:rsid w:val="00970C5E"/>
    <w:rsid w:val="00972C72"/>
    <w:rsid w:val="00A83D60"/>
    <w:rsid w:val="00AA6155"/>
    <w:rsid w:val="00AC11EC"/>
    <w:rsid w:val="00AC408F"/>
    <w:rsid w:val="00B14DD8"/>
    <w:rsid w:val="00B5249A"/>
    <w:rsid w:val="00B60FFE"/>
    <w:rsid w:val="00B73C35"/>
    <w:rsid w:val="00B8428C"/>
    <w:rsid w:val="00C0157F"/>
    <w:rsid w:val="00C16C13"/>
    <w:rsid w:val="00CD1831"/>
    <w:rsid w:val="00CD5620"/>
    <w:rsid w:val="00D145BA"/>
    <w:rsid w:val="00D35743"/>
    <w:rsid w:val="00DA1A1B"/>
    <w:rsid w:val="00DD7DC9"/>
    <w:rsid w:val="00DF232C"/>
    <w:rsid w:val="00DF3EB3"/>
    <w:rsid w:val="00DF7B25"/>
    <w:rsid w:val="00E15F88"/>
    <w:rsid w:val="00E35E6C"/>
    <w:rsid w:val="00EE09DF"/>
    <w:rsid w:val="00EE77C1"/>
    <w:rsid w:val="00F52A2C"/>
    <w:rsid w:val="00F742D1"/>
    <w:rsid w:val="00FC387D"/>
    <w:rsid w:val="00FF1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0DD7A"/>
  <w15:chartTrackingRefBased/>
  <w15:docId w15:val="{933E2DB5-9D12-4A09-BC19-D93D0E92E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1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018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18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.co/tFaEnEHok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1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th, Alex</dc:creator>
  <cp:keywords/>
  <dc:description/>
  <cp:lastModifiedBy>Leith, Alex</cp:lastModifiedBy>
  <cp:revision>53</cp:revision>
  <dcterms:created xsi:type="dcterms:W3CDTF">2022-09-13T22:43:00Z</dcterms:created>
  <dcterms:modified xsi:type="dcterms:W3CDTF">2022-09-14T08:48:00Z</dcterms:modified>
</cp:coreProperties>
</file>